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68A50" w14:textId="05DC06FA" w:rsidR="00FB1F04" w:rsidRDefault="00FB1F04" w:rsidP="00FB1F04">
      <w:r>
        <w:t xml:space="preserve">Set up Selenium for Automated Web Testing. </w:t>
      </w:r>
    </w:p>
    <w:p w14:paraId="65044BEE" w14:textId="70E1E29E" w:rsidR="00FB1F04" w:rsidRDefault="00FB1F04" w:rsidP="00FB1F04"/>
    <w:p w14:paraId="24BFBC97" w14:textId="245F33F0" w:rsidR="00FB1F04" w:rsidRDefault="00FB1F04" w:rsidP="00FB1F04">
      <w:pPr>
        <w:pStyle w:val="ListParagraph"/>
        <w:numPr>
          <w:ilvl w:val="0"/>
          <w:numId w:val="1"/>
        </w:numPr>
      </w:pPr>
      <w:r>
        <w:t xml:space="preserve">Download Selenium (version) from Selenium Website. </w:t>
      </w:r>
      <w:proofErr w:type="gramStart"/>
      <w:r>
        <w:t>It’s</w:t>
      </w:r>
      <w:proofErr w:type="gramEnd"/>
      <w:r>
        <w:t xml:space="preserve"> a jar file. </w:t>
      </w:r>
      <w:proofErr w:type="gramStart"/>
      <w:r>
        <w:t>Don’t</w:t>
      </w:r>
      <w:proofErr w:type="gramEnd"/>
      <w:r>
        <w:t xml:space="preserve"> execute it. Save it into a location. We need to configure this file in the Java IDE like </w:t>
      </w:r>
      <w:proofErr w:type="spellStart"/>
      <w:r>
        <w:t>Intellig</w:t>
      </w:r>
      <w:proofErr w:type="spellEnd"/>
      <w:r>
        <w:t xml:space="preserve"> or Eclipse. Say You saved it inside folder Automation in Desktop. </w:t>
      </w:r>
    </w:p>
    <w:p w14:paraId="7358515B" w14:textId="7459149A" w:rsidR="00FB1F04" w:rsidRDefault="00EB239A" w:rsidP="00FB1F04">
      <w:pPr>
        <w:pStyle w:val="ListParagraph"/>
        <w:numPr>
          <w:ilvl w:val="0"/>
          <w:numId w:val="1"/>
        </w:numPr>
      </w:pPr>
      <w:r>
        <w:t xml:space="preserve">Open </w:t>
      </w:r>
      <w:proofErr w:type="spellStart"/>
      <w:r>
        <w:t>Intellij</w:t>
      </w:r>
      <w:proofErr w:type="spellEnd"/>
      <w:r>
        <w:t xml:space="preserve"> Start a new project for automation (if you are starting or u can use an old project as well). For first time </w:t>
      </w:r>
      <w:proofErr w:type="gramStart"/>
      <w:r>
        <w:t>its</w:t>
      </w:r>
      <w:proofErr w:type="gramEnd"/>
      <w:r>
        <w:t xml:space="preserve"> advised to start a new project. Now inside file -&gt; Project Structure -&gt; Modules -&gt; </w:t>
      </w:r>
      <w:proofErr w:type="gramStart"/>
      <w:r>
        <w:t>Dependencies ,</w:t>
      </w:r>
      <w:proofErr w:type="gramEnd"/>
      <w:r>
        <w:t xml:space="preserve"> Add the Selenium file you downloaded and saved. In this case, link it from the Desktop/ Automation folder </w:t>
      </w:r>
      <w:r>
        <w:rPr>
          <w:b/>
          <w:bCs/>
        </w:rPr>
        <w:t xml:space="preserve">NB: </w:t>
      </w:r>
      <w:r>
        <w:t xml:space="preserve">This is project dependent. If you open another project (new or old) it might not have </w:t>
      </w:r>
      <w:proofErr w:type="gramStart"/>
      <w:r>
        <w:t>been linked</w:t>
      </w:r>
      <w:proofErr w:type="gramEnd"/>
      <w:r>
        <w:t xml:space="preserve"> with the SDK of Selenium. </w:t>
      </w:r>
      <w:proofErr w:type="gramStart"/>
      <w:r>
        <w:t>Have to</w:t>
      </w:r>
      <w:proofErr w:type="gramEnd"/>
      <w:r>
        <w:t xml:space="preserve"> do it by yourself for every project. </w:t>
      </w:r>
    </w:p>
    <w:p w14:paraId="18785321" w14:textId="3BE4329D" w:rsidR="00D03BD4" w:rsidRDefault="00D03BD4" w:rsidP="00FB1F04">
      <w:pPr>
        <w:pStyle w:val="ListParagraph"/>
        <w:numPr>
          <w:ilvl w:val="0"/>
          <w:numId w:val="1"/>
        </w:numPr>
      </w:pPr>
      <w:r>
        <w:t xml:space="preserve">Now, we need to download </w:t>
      </w:r>
      <w:proofErr w:type="spellStart"/>
      <w:r>
        <w:t>webdrivers</w:t>
      </w:r>
      <w:proofErr w:type="spellEnd"/>
      <w:r>
        <w:t xml:space="preserve"> based on the browser you use. It </w:t>
      </w:r>
      <w:proofErr w:type="gramStart"/>
      <w:r>
        <w:t>is advised</w:t>
      </w:r>
      <w:proofErr w:type="gramEnd"/>
      <w:r>
        <w:t xml:space="preserve"> to download all </w:t>
      </w:r>
      <w:proofErr w:type="spellStart"/>
      <w:r>
        <w:t>webdrivers</w:t>
      </w:r>
      <w:proofErr w:type="spellEnd"/>
      <w:r>
        <w:t xml:space="preserve"> for different browsers. Say for Chrome we need Chrome </w:t>
      </w:r>
      <w:proofErr w:type="spellStart"/>
      <w:r>
        <w:t>webdriver</w:t>
      </w:r>
      <w:proofErr w:type="spellEnd"/>
      <w:r>
        <w:t xml:space="preserve">, for Mozilla we need Mozilla </w:t>
      </w:r>
      <w:proofErr w:type="spellStart"/>
      <w:r>
        <w:t>webdriver</w:t>
      </w:r>
      <w:proofErr w:type="spellEnd"/>
      <w:r>
        <w:t xml:space="preserve"> and so on…</w:t>
      </w:r>
      <w:r w:rsidR="00755333">
        <w:t xml:space="preserve">Download it and save it inside a folder. Normally C: </w:t>
      </w:r>
      <w:proofErr w:type="gramStart"/>
      <w:r w:rsidR="00755333">
        <w:t>is used</w:t>
      </w:r>
      <w:proofErr w:type="gramEnd"/>
      <w:r w:rsidR="00755333">
        <w:t xml:space="preserve">. This is important as we </w:t>
      </w:r>
      <w:proofErr w:type="gramStart"/>
      <w:r w:rsidR="00755333">
        <w:t>have to</w:t>
      </w:r>
      <w:proofErr w:type="gramEnd"/>
      <w:r w:rsidR="00755333">
        <w:t xml:space="preserve"> link this location inside the java program to run the websites. (We need </w:t>
      </w:r>
      <w:proofErr w:type="spellStart"/>
      <w:r w:rsidR="00755333">
        <w:t>webdrivers</w:t>
      </w:r>
      <w:proofErr w:type="spellEnd"/>
      <w:r w:rsidR="00755333">
        <w:t xml:space="preserve"> to open and work on web automation </w:t>
      </w:r>
      <w:proofErr w:type="spellStart"/>
      <w:r w:rsidR="00755333">
        <w:t>iside</w:t>
      </w:r>
      <w:proofErr w:type="spellEnd"/>
      <w:r w:rsidR="00755333">
        <w:t xml:space="preserve"> </w:t>
      </w:r>
      <w:proofErr w:type="spellStart"/>
      <w:r w:rsidR="00755333">
        <w:t>intellij</w:t>
      </w:r>
      <w:proofErr w:type="spellEnd"/>
      <w:r w:rsidR="00755333">
        <w:t xml:space="preserve">). </w:t>
      </w:r>
      <w:r w:rsidR="0039508A">
        <w:t xml:space="preserve">(See attached picture to </w:t>
      </w:r>
      <w:proofErr w:type="spellStart"/>
      <w:r w:rsidR="0039508A">
        <w:t>nderstand</w:t>
      </w:r>
      <w:proofErr w:type="spellEnd"/>
      <w:r w:rsidR="0039508A">
        <w:t xml:space="preserve">). </w:t>
      </w:r>
    </w:p>
    <w:p w14:paraId="3C768807" w14:textId="3BE51E11" w:rsidR="0039508A" w:rsidRDefault="0039508A" w:rsidP="00FB1F04">
      <w:pPr>
        <w:pStyle w:val="ListParagraph"/>
        <w:numPr>
          <w:ilvl w:val="0"/>
          <w:numId w:val="1"/>
        </w:numPr>
      </w:pPr>
      <w:r>
        <w:t xml:space="preserve">Open </w:t>
      </w:r>
      <w:proofErr w:type="spellStart"/>
      <w:r>
        <w:t>Intellij</w:t>
      </w:r>
      <w:proofErr w:type="spellEnd"/>
      <w:r>
        <w:t xml:space="preserve"> / Import necessary classes </w:t>
      </w:r>
    </w:p>
    <w:p w14:paraId="5FBF3C34" w14:textId="45B192D9" w:rsidR="0039508A" w:rsidRDefault="0039508A" w:rsidP="0039508A">
      <w:pPr>
        <w:pStyle w:val="ListParagraph"/>
      </w:pPr>
      <w:proofErr w:type="spellStart"/>
      <w:proofErr w:type="gramStart"/>
      <w:r>
        <w:t>org.openqa</w:t>
      </w:r>
      <w:proofErr w:type="gramEnd"/>
      <w:r>
        <w:t>.selenium.webDriver</w:t>
      </w:r>
      <w:proofErr w:type="spellEnd"/>
      <w:r>
        <w:t xml:space="preserve"> </w:t>
      </w:r>
    </w:p>
    <w:p w14:paraId="3F7D4E21" w14:textId="7283517C" w:rsidR="0039508A" w:rsidRDefault="0039508A" w:rsidP="0039508A">
      <w:pPr>
        <w:pStyle w:val="ListParagraph"/>
      </w:pPr>
      <w:proofErr w:type="spellStart"/>
      <w:proofErr w:type="gramStart"/>
      <w:r>
        <w:t>org.openqa</w:t>
      </w:r>
      <w:proofErr w:type="gramEnd"/>
      <w:r>
        <w:t>.selenium.chrome.ChromeDriver</w:t>
      </w:r>
      <w:proofErr w:type="spellEnd"/>
      <w:r>
        <w:t xml:space="preserve"> </w:t>
      </w:r>
    </w:p>
    <w:p w14:paraId="32DA01CD" w14:textId="3142C2C0" w:rsidR="0039508A" w:rsidRDefault="0039508A" w:rsidP="0039508A">
      <w:pPr>
        <w:pStyle w:val="ListParagraph"/>
      </w:pPr>
      <w:r>
        <w:t xml:space="preserve">(Here we use these two </w:t>
      </w:r>
      <w:proofErr w:type="spellStart"/>
      <w:r>
        <w:t>webdrivers</w:t>
      </w:r>
      <w:proofErr w:type="spellEnd"/>
      <w:r>
        <w:t xml:space="preserve"> as we are using Chrome browser). The import might vary for other browsers. </w:t>
      </w:r>
    </w:p>
    <w:p w14:paraId="68013A6F" w14:textId="53E67AB1" w:rsidR="00E61D3E" w:rsidRDefault="00E61D3E" w:rsidP="0039508A">
      <w:pPr>
        <w:pStyle w:val="ListParagraph"/>
      </w:pPr>
      <w:r>
        <w:t xml:space="preserve">In </w:t>
      </w:r>
      <w:proofErr w:type="gramStart"/>
      <w:r>
        <w:t>the  program</w:t>
      </w:r>
      <w:proofErr w:type="gramEnd"/>
      <w:r>
        <w:t xml:space="preserve"> we create a WebDriver object and use that object for various operations and testing. </w:t>
      </w:r>
    </w:p>
    <w:p w14:paraId="69360D13" w14:textId="571D785E" w:rsidR="00D613F1" w:rsidRDefault="00E61D3E" w:rsidP="0039508A">
      <w:pPr>
        <w:pStyle w:val="ListParagraph"/>
      </w:pPr>
      <w:r>
        <w:t>The first program is</w:t>
      </w:r>
      <w:r w:rsidR="003040B1">
        <w:t xml:space="preserve">: This program opens amazon.com in the Chrome Browser </w:t>
      </w:r>
      <w:bookmarkStart w:id="0" w:name="_GoBack"/>
      <w:bookmarkEnd w:id="0"/>
    </w:p>
    <w:p w14:paraId="60B8C8F4" w14:textId="28FD3036" w:rsidR="00E61D3E" w:rsidRDefault="00036BF3" w:rsidP="0039508A">
      <w:pPr>
        <w:pStyle w:val="ListParagraph"/>
      </w:pPr>
      <w:r>
        <w:rPr>
          <w:noProof/>
        </w:rPr>
        <w:drawing>
          <wp:inline distT="0" distB="0" distL="0" distR="0" wp14:anchorId="142F57DE" wp14:editId="3BF022D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st automatio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F63F" w14:textId="77777777" w:rsidR="0039508A" w:rsidRDefault="0039508A" w:rsidP="0039508A">
      <w:pPr>
        <w:pStyle w:val="ListParagraph"/>
      </w:pPr>
    </w:p>
    <w:p w14:paraId="2F4A1ACA" w14:textId="77777777" w:rsidR="00FB1F04" w:rsidRDefault="00FB1F04" w:rsidP="00FB1F04"/>
    <w:p w14:paraId="77870045" w14:textId="1FE50052" w:rsidR="00FB1F04" w:rsidRDefault="00FB1F04" w:rsidP="00FB1F04">
      <w:r>
        <w:t xml:space="preserve">Selenium is used to automate </w:t>
      </w:r>
      <w:proofErr w:type="spellStart"/>
      <w:r>
        <w:t>webbrowsers</w:t>
      </w:r>
      <w:proofErr w:type="spellEnd"/>
      <w:proofErr w:type="gramStart"/>
      <w:r>
        <w:t>.....</w:t>
      </w:r>
      <w:proofErr w:type="gramEnd"/>
    </w:p>
    <w:p w14:paraId="112253D3" w14:textId="77777777" w:rsidR="00FB1F04" w:rsidRDefault="00FB1F04" w:rsidP="00FB1F04"/>
    <w:p w14:paraId="6CF689C2" w14:textId="77777777" w:rsidR="00FB1F04" w:rsidRDefault="00FB1F04" w:rsidP="00FB1F04">
      <w:r>
        <w:t xml:space="preserve">1. download </w:t>
      </w:r>
      <w:proofErr w:type="spellStart"/>
      <w:r>
        <w:t>selenuim</w:t>
      </w:r>
      <w:proofErr w:type="spellEnd"/>
      <w:r>
        <w:t xml:space="preserve"> -&gt; Link </w:t>
      </w:r>
      <w:proofErr w:type="spellStart"/>
      <w:r>
        <w:t>inisde</w:t>
      </w:r>
      <w:proofErr w:type="spellEnd"/>
      <w:r>
        <w:t xml:space="preserve"> </w:t>
      </w:r>
      <w:proofErr w:type="spellStart"/>
      <w:r>
        <w:t>Intelegia</w:t>
      </w:r>
      <w:proofErr w:type="spellEnd"/>
    </w:p>
    <w:p w14:paraId="490FDBF3" w14:textId="77777777" w:rsidR="00FB1F04" w:rsidRDefault="00FB1F04" w:rsidP="00FB1F04">
      <w:r>
        <w:t xml:space="preserve">2. Download web driver (For chrome) and save it somewhere. Say C://automation </w:t>
      </w:r>
    </w:p>
    <w:p w14:paraId="0075D884" w14:textId="77777777" w:rsidR="00FB1F04" w:rsidRDefault="00FB1F04" w:rsidP="00FB1F04">
      <w:r>
        <w:t xml:space="preserve">3. import selenium in java class while writing the program </w:t>
      </w:r>
    </w:p>
    <w:p w14:paraId="43FFEE42" w14:textId="77777777" w:rsidR="00FB1F04" w:rsidRDefault="00FB1F04" w:rsidP="00FB1F04">
      <w:r>
        <w:t xml:space="preserve">  (see FirstAutomation.java for details) </w:t>
      </w:r>
    </w:p>
    <w:p w14:paraId="2C3FBE07" w14:textId="4C643D8F" w:rsidR="004517E1" w:rsidRDefault="00FB1F04" w:rsidP="00FB1F04">
      <w:r>
        <w:t xml:space="preserve">4. Note: We need </w:t>
      </w:r>
      <w:proofErr w:type="spellStart"/>
      <w:r>
        <w:t>diffeent</w:t>
      </w:r>
      <w:proofErr w:type="spellEnd"/>
      <w:r>
        <w:t xml:space="preserve"> web drivers if we are using different browsers. For chrome we use Chrome web driver, For Mozilla we use Mozilla Web Driver and so on......It </w:t>
      </w:r>
      <w:proofErr w:type="gramStart"/>
      <w:r>
        <w:t>is called</w:t>
      </w:r>
      <w:proofErr w:type="gramEnd"/>
      <w:r>
        <w:t xml:space="preserve"> Cross Browser Testing</w:t>
      </w:r>
    </w:p>
    <w:sectPr w:rsidR="004517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426848"/>
    <w:multiLevelType w:val="hybridMultilevel"/>
    <w:tmpl w:val="DB46C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TIztTQyMbQwsbBQ0lEKTi0uzszPAykwrAUAO0W9hSwAAAA="/>
  </w:docVars>
  <w:rsids>
    <w:rsidRoot w:val="006909BB"/>
    <w:rsid w:val="00036BF3"/>
    <w:rsid w:val="00060399"/>
    <w:rsid w:val="003040B1"/>
    <w:rsid w:val="0039508A"/>
    <w:rsid w:val="004517E1"/>
    <w:rsid w:val="0064793C"/>
    <w:rsid w:val="006909BB"/>
    <w:rsid w:val="00755333"/>
    <w:rsid w:val="00D03BD4"/>
    <w:rsid w:val="00D613F1"/>
    <w:rsid w:val="00E323B4"/>
    <w:rsid w:val="00E61D3E"/>
    <w:rsid w:val="00EB239A"/>
    <w:rsid w:val="00EF5987"/>
    <w:rsid w:val="00FB1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A6540"/>
  <w15:chartTrackingRefBased/>
  <w15:docId w15:val="{48E56629-C06C-4C26-95B4-FC8195A41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1F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Adhikary</dc:creator>
  <cp:keywords/>
  <dc:description/>
  <cp:lastModifiedBy>Ashis Adhikary</cp:lastModifiedBy>
  <cp:revision>9</cp:revision>
  <dcterms:created xsi:type="dcterms:W3CDTF">2022-10-20T15:17:00Z</dcterms:created>
  <dcterms:modified xsi:type="dcterms:W3CDTF">2022-10-20T15:34:00Z</dcterms:modified>
</cp:coreProperties>
</file>